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78c3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8d5222f-aa42-4f5c-825e-2fa5e8b03716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02d28b05-bf60-4df3-b827-e585bf70bf2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a038920-d1a3-4f2b-91fe-93952d74f613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59:38Z</dcterms:created>
  <dcterms:modified xsi:type="dcterms:W3CDTF">2023-06-24T21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